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99D2C3" w14:textId="77777777" w:rsidR="000B6EB5" w:rsidRPr="00512747" w:rsidRDefault="008B378D">
      <w:pPr>
        <w:pStyle w:val="Ttulo"/>
        <w:rPr>
          <w:lang w:val="es-VE"/>
        </w:rPr>
      </w:pPr>
      <w:r w:rsidRPr="00512747">
        <w:rPr>
          <w:lang w:val="es-VE"/>
        </w:rPr>
        <w:t>Análisis de Modelos estadísticos</w:t>
      </w:r>
    </w:p>
    <w:p w14:paraId="4A374A2C" w14:textId="77777777" w:rsidR="000B6EB5" w:rsidRPr="00512747" w:rsidRDefault="008B378D">
      <w:pPr>
        <w:pStyle w:val="Author"/>
        <w:rPr>
          <w:lang w:val="es-VE"/>
        </w:rPr>
      </w:pPr>
      <w:r w:rsidRPr="00512747">
        <w:rPr>
          <w:lang w:val="es-VE"/>
        </w:rPr>
        <w:t>Javier Bravo C.I. 27736325</w:t>
      </w:r>
    </w:p>
    <w:p w14:paraId="462550D4" w14:textId="77777777" w:rsidR="000B6EB5" w:rsidRDefault="008B378D">
      <w:pPr>
        <w:pStyle w:val="Author"/>
      </w:pPr>
      <w:r>
        <w:t>Luis Carrillo C.I. 27539960</w:t>
      </w:r>
    </w:p>
    <w:p w14:paraId="209A9C80" w14:textId="77777777" w:rsidR="000B6EB5" w:rsidRDefault="008B378D">
      <w:pPr>
        <w:pStyle w:val="Fecha"/>
      </w:pPr>
      <w:r>
        <w:t>2025-05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6635362"/>
        <w:docPartObj>
          <w:docPartGallery w:val="Table of Contents"/>
          <w:docPartUnique/>
        </w:docPartObj>
      </w:sdtPr>
      <w:sdtEndPr/>
      <w:sdtContent>
        <w:p w14:paraId="667298EA" w14:textId="77777777" w:rsidR="000B6EB5" w:rsidRDefault="008B378D">
          <w:pPr>
            <w:pStyle w:val="TtuloTDC"/>
          </w:pPr>
          <w:r>
            <w:t>Table of Contents</w:t>
          </w:r>
        </w:p>
        <w:p w14:paraId="55612E9C" w14:textId="77777777" w:rsidR="008B378D" w:rsidRDefault="008B378D">
          <w:pPr>
            <w:pStyle w:val="TDC2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8645058" w:history="1">
            <w:r w:rsidRPr="00C02B42">
              <w:rPr>
                <w:rStyle w:val="Hipervnculo"/>
                <w:noProof/>
              </w:rPr>
              <w:t>Requerimi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645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5FC34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59" w:history="1">
            <w:r w:rsidR="008B378D" w:rsidRPr="00C02B42">
              <w:rPr>
                <w:rStyle w:val="Hipervnculo"/>
                <w:noProof/>
              </w:rPr>
              <w:t>Introducción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59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73E90F16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0" w:history="1">
            <w:r w:rsidR="008B378D" w:rsidRPr="00C02B42">
              <w:rPr>
                <w:rStyle w:val="Hipervnculo"/>
                <w:noProof/>
              </w:rPr>
              <w:t>Resumen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0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4EF4A1AC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1" w:history="1">
            <w:r w:rsidR="008B378D" w:rsidRPr="00C02B42">
              <w:rPr>
                <w:rStyle w:val="Hipervnculo"/>
                <w:noProof/>
              </w:rPr>
              <w:t>Antecedente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1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19EB25DE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2" w:history="1">
            <w:r w:rsidR="008B378D" w:rsidRPr="00C02B42">
              <w:rPr>
                <w:rStyle w:val="Hipervnculo"/>
                <w:noProof/>
              </w:rPr>
              <w:t>Metodología Estadistica Empleada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2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6D187C14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3" w:history="1">
            <w:r w:rsidR="008B378D" w:rsidRPr="00C02B42">
              <w:rPr>
                <w:rStyle w:val="Hipervnculo"/>
                <w:noProof/>
              </w:rPr>
              <w:t>Presentación de Resultado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3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5F5D0193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4" w:history="1">
            <w:r w:rsidR="008B378D" w:rsidRPr="00C02B42">
              <w:rPr>
                <w:rStyle w:val="Hipervnculo"/>
                <w:noProof/>
              </w:rPr>
              <w:t>Discución de los Resultado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4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0E125D6A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5" w:history="1">
            <w:r w:rsidR="008B378D" w:rsidRPr="00C02B42">
              <w:rPr>
                <w:rStyle w:val="Hipervnculo"/>
                <w:noProof/>
              </w:rPr>
              <w:t>Recomendacione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5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71966C65" w14:textId="77777777" w:rsidR="008B378D" w:rsidRDefault="00075E3A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98645066" w:history="1">
            <w:r w:rsidR="008B378D" w:rsidRPr="00C02B42">
              <w:rPr>
                <w:rStyle w:val="Hipervnculo"/>
                <w:noProof/>
              </w:rPr>
              <w:t>Referencias Bibliográfica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6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2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32C94412" w14:textId="77777777" w:rsidR="008B378D" w:rsidRDefault="00075E3A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98645067" w:history="1">
            <w:r w:rsidR="008B378D" w:rsidRPr="00C02B42">
              <w:rPr>
                <w:rStyle w:val="Hipervnculo"/>
                <w:noProof/>
              </w:rPr>
              <w:t>Including Plots</w:t>
            </w:r>
            <w:r w:rsidR="008B378D">
              <w:rPr>
                <w:noProof/>
                <w:webHidden/>
              </w:rPr>
              <w:tab/>
            </w:r>
            <w:r w:rsidR="008B378D">
              <w:rPr>
                <w:noProof/>
                <w:webHidden/>
              </w:rPr>
              <w:fldChar w:fldCharType="begin"/>
            </w:r>
            <w:r w:rsidR="008B378D">
              <w:rPr>
                <w:noProof/>
                <w:webHidden/>
              </w:rPr>
              <w:instrText xml:space="preserve"> PAGEREF _Toc198645067 \h </w:instrText>
            </w:r>
            <w:r w:rsidR="008B378D">
              <w:rPr>
                <w:noProof/>
                <w:webHidden/>
              </w:rPr>
            </w:r>
            <w:r w:rsidR="008B378D">
              <w:rPr>
                <w:noProof/>
                <w:webHidden/>
              </w:rPr>
              <w:fldChar w:fldCharType="separate"/>
            </w:r>
            <w:r w:rsidR="008B378D">
              <w:rPr>
                <w:noProof/>
                <w:webHidden/>
              </w:rPr>
              <w:t>3</w:t>
            </w:r>
            <w:r w:rsidR="008B378D">
              <w:rPr>
                <w:noProof/>
                <w:webHidden/>
              </w:rPr>
              <w:fldChar w:fldCharType="end"/>
            </w:r>
          </w:hyperlink>
        </w:p>
        <w:p w14:paraId="6E45373C" w14:textId="77777777" w:rsidR="000B6EB5" w:rsidRDefault="008B378D">
          <w:r>
            <w:fldChar w:fldCharType="end"/>
          </w:r>
        </w:p>
      </w:sdtContent>
    </w:sdt>
    <w:p w14:paraId="7064EAAF" w14:textId="77777777" w:rsidR="000B6EB5" w:rsidRPr="00512747" w:rsidRDefault="008B378D">
      <w:pPr>
        <w:pStyle w:val="Ttulo2"/>
        <w:rPr>
          <w:lang w:val="es-VE"/>
        </w:rPr>
      </w:pPr>
      <w:bookmarkStart w:id="0" w:name="_Toc198645058"/>
      <w:bookmarkStart w:id="1" w:name="requerimientos"/>
      <w:r w:rsidRPr="00512747">
        <w:rPr>
          <w:lang w:val="es-VE"/>
        </w:rPr>
        <w:t>Requerimientos</w:t>
      </w:r>
      <w:bookmarkEnd w:id="0"/>
    </w:p>
    <w:p w14:paraId="6A8C3F5F" w14:textId="77777777" w:rsidR="000B6EB5" w:rsidRPr="00512747" w:rsidRDefault="008B378D">
      <w:pPr>
        <w:pStyle w:val="FirstParagraph"/>
        <w:rPr>
          <w:lang w:val="es-VE"/>
        </w:rPr>
      </w:pPr>
      <w:r w:rsidRPr="00512747">
        <w:rPr>
          <w:lang w:val="es-VE"/>
        </w:rPr>
        <w:t xml:space="preserve">determinar si existen diferencias entre los grupos de individuos estudiados (hay que hacer distintos grupos para comparar </w:t>
      </w:r>
      <w:proofErr w:type="spellStart"/>
      <w:r w:rsidRPr="00512747">
        <w:rPr>
          <w:lang w:val="es-VE"/>
        </w:rPr>
        <w:t>ej</w:t>
      </w:r>
      <w:proofErr w:type="spellEnd"/>
      <w:r w:rsidRPr="00512747">
        <w:rPr>
          <w:lang w:val="es-VE"/>
        </w:rPr>
        <w:t xml:space="preserve"> hombres/mujeres, fumadores/no fumadores/antes fumadores, bebedores/no bebedores, no vitamina/regular/</w:t>
      </w:r>
      <w:proofErr w:type="spellStart"/>
      <w:r w:rsidRPr="00512747">
        <w:rPr>
          <w:lang w:val="es-VE"/>
        </w:rPr>
        <w:t>ocacional</w:t>
      </w:r>
      <w:proofErr w:type="spellEnd"/>
      <w:proofErr w:type="gramStart"/>
      <w:r w:rsidRPr="00512747">
        <w:rPr>
          <w:lang w:val="es-VE"/>
        </w:rPr>
        <w:t>, )</w:t>
      </w:r>
      <w:proofErr w:type="gramEnd"/>
    </w:p>
    <w:p w14:paraId="21680CD6" w14:textId="77777777" w:rsidR="000B6EB5" w:rsidRPr="00512747" w:rsidRDefault="008B378D">
      <w:pPr>
        <w:pStyle w:val="Textoindependiente"/>
        <w:rPr>
          <w:lang w:val="es-VE"/>
        </w:rPr>
      </w:pPr>
      <w:r w:rsidRPr="00512747">
        <w:rPr>
          <w:lang w:val="es-VE"/>
        </w:rPr>
        <w:t xml:space="preserve">Qué recomendaciones de salud puede dar a mujeres y a hombres (encontrar niveles no sanos en alguna </w:t>
      </w:r>
      <w:proofErr w:type="spellStart"/>
      <w:r w:rsidRPr="00512747">
        <w:rPr>
          <w:lang w:val="es-VE"/>
        </w:rPr>
        <w:t>categoria</w:t>
      </w:r>
      <w:proofErr w:type="spellEnd"/>
      <w:r w:rsidRPr="00512747">
        <w:rPr>
          <w:lang w:val="es-VE"/>
        </w:rPr>
        <w:t xml:space="preserve"> para mujeres y hombres y dar una </w:t>
      </w:r>
      <w:proofErr w:type="spellStart"/>
      <w:r w:rsidRPr="00512747">
        <w:rPr>
          <w:lang w:val="es-VE"/>
        </w:rPr>
        <w:t>recomendacion</w:t>
      </w:r>
      <w:proofErr w:type="spellEnd"/>
      <w:r w:rsidRPr="00512747">
        <w:rPr>
          <w:lang w:val="es-VE"/>
        </w:rPr>
        <w:t>)</w:t>
      </w:r>
    </w:p>
    <w:p w14:paraId="2FC121BE" w14:textId="77777777" w:rsidR="000B6EB5" w:rsidRPr="00512747" w:rsidRDefault="008B378D">
      <w:pPr>
        <w:pStyle w:val="Textoindependiente"/>
        <w:rPr>
          <w:lang w:val="es-VE"/>
        </w:rPr>
      </w:pPr>
      <w:r w:rsidRPr="00512747">
        <w:rPr>
          <w:lang w:val="es-VE"/>
        </w:rPr>
        <w:t>Qué riesgos de salud ha encontrado después de hacer los análisis</w:t>
      </w:r>
    </w:p>
    <w:p w14:paraId="1F38521D" w14:textId="77777777" w:rsidR="000B6EB5" w:rsidRPr="00512747" w:rsidRDefault="008B378D">
      <w:pPr>
        <w:pStyle w:val="Textoindependiente"/>
        <w:rPr>
          <w:lang w:val="es-VE"/>
        </w:rPr>
      </w:pPr>
      <w:r w:rsidRPr="00512747">
        <w:rPr>
          <w:lang w:val="es-VE"/>
        </w:rPr>
        <w:t>Un análisis descriptivo y gráfico de las variables que considere y con el cual demuestre comportamientos de centralización, variabilidad, posición y curtosis de las variables</w:t>
      </w:r>
    </w:p>
    <w:p w14:paraId="4EB2DF14" w14:textId="77777777" w:rsidR="000B6EB5" w:rsidRPr="00512747" w:rsidRDefault="008B378D">
      <w:pPr>
        <w:pStyle w:val="Textoindependiente"/>
        <w:rPr>
          <w:lang w:val="es-VE"/>
        </w:rPr>
      </w:pPr>
      <w:r w:rsidRPr="00512747">
        <w:rPr>
          <w:lang w:val="es-VE"/>
        </w:rPr>
        <w:t>En una segunda parte, deberá hacer inferencia estadística usando un nivel de significancia (</w:t>
      </w:r>
      <w:proofErr w:type="spellStart"/>
      <w:r w:rsidRPr="00512747">
        <w:rPr>
          <w:lang w:val="es-VE"/>
        </w:rPr>
        <w:t>alpha</w:t>
      </w:r>
      <w:proofErr w:type="spellEnd"/>
      <w:r w:rsidRPr="00512747">
        <w:rPr>
          <w:lang w:val="es-VE"/>
        </w:rPr>
        <w:t xml:space="preserve">) de 5%. Para la inferencia deberá definir lo siguiente: • Las variables que considerará y su escala de medición. • La verificación de la normalidad cuando corresponda (tanto gráficamente como usando el test de Shapiro, u otros test que correspondan). • Las hipótesis a contrastar (bilateral o unilateral) en cada caso. • Parámetros a estimar. • Estimadores y sus modelos de </w:t>
      </w:r>
      <w:r w:rsidRPr="00512747">
        <w:rPr>
          <w:lang w:val="es-VE"/>
        </w:rPr>
        <w:lastRenderedPageBreak/>
        <w:t>probabilidad. • Si hay dos poblaciones que se comparan en promedio, deberá comprobar si las varianzas poblaciones se asumen iguales o no. • El criterio para decidir cuál hipótesis se elige, deberá ser a través de 2 criterios: el p-</w:t>
      </w:r>
      <w:proofErr w:type="spellStart"/>
      <w:r w:rsidRPr="00512747">
        <w:rPr>
          <w:lang w:val="es-VE"/>
        </w:rPr>
        <w:t>value</w:t>
      </w:r>
      <w:proofErr w:type="spellEnd"/>
      <w:r w:rsidRPr="00512747">
        <w:rPr>
          <w:lang w:val="es-VE"/>
        </w:rPr>
        <w:t xml:space="preserve"> (valor-p) y el intervalo de confianza. • Si hay más de dos (2) poblaciones a comparar en promedio, deberá proponer la mejor forma de comparar las medias. Proponga un método para comparar más de dos (2) poblaciones. • Si hay alguna de las variables a estudiar que no cumpla la Normalidad y deba incluirse en el estudio, de qué forma usted la incluiría para que no viole la condición de normalidad.</w:t>
      </w:r>
    </w:p>
    <w:p w14:paraId="3F24D31D" w14:textId="2FC71DF1" w:rsidR="000B6EB5" w:rsidRPr="00512747" w:rsidRDefault="008B378D">
      <w:pPr>
        <w:pStyle w:val="Ttulo1"/>
        <w:rPr>
          <w:lang w:val="es-VE"/>
        </w:rPr>
      </w:pPr>
      <w:bookmarkStart w:id="2" w:name="_Toc198645059"/>
      <w:bookmarkStart w:id="3" w:name="introducción"/>
      <w:bookmarkEnd w:id="1"/>
      <w:r w:rsidRPr="00512747">
        <w:rPr>
          <w:lang w:val="es-VE"/>
        </w:rPr>
        <w:t>Introducción</w:t>
      </w:r>
      <w:bookmarkEnd w:id="2"/>
    </w:p>
    <w:p w14:paraId="04D469C4" w14:textId="77777777" w:rsidR="00512747" w:rsidRPr="00512747" w:rsidRDefault="00512747" w:rsidP="00512747">
      <w:pPr>
        <w:pStyle w:val="Textoindependiente"/>
        <w:rPr>
          <w:lang w:val="es-VE"/>
        </w:rPr>
      </w:pPr>
    </w:p>
    <w:p w14:paraId="02C3D901" w14:textId="77777777" w:rsidR="000B6EB5" w:rsidRPr="00512747" w:rsidRDefault="008B378D">
      <w:pPr>
        <w:pStyle w:val="Ttulo1"/>
        <w:rPr>
          <w:lang w:val="es-VE"/>
        </w:rPr>
      </w:pPr>
      <w:bookmarkStart w:id="4" w:name="_Toc198645060"/>
      <w:bookmarkStart w:id="5" w:name="resumen"/>
      <w:bookmarkEnd w:id="3"/>
      <w:r w:rsidRPr="00512747">
        <w:rPr>
          <w:lang w:val="es-VE"/>
        </w:rPr>
        <w:t>Resumen</w:t>
      </w:r>
      <w:bookmarkEnd w:id="4"/>
    </w:p>
    <w:p w14:paraId="2E68AA32" w14:textId="77777777" w:rsidR="000B6EB5" w:rsidRPr="00512747" w:rsidRDefault="008B378D">
      <w:pPr>
        <w:pStyle w:val="Ttulo1"/>
        <w:rPr>
          <w:lang w:val="es-VE"/>
        </w:rPr>
      </w:pPr>
      <w:bookmarkStart w:id="6" w:name="_Toc198645061"/>
      <w:bookmarkStart w:id="7" w:name="antecedentes"/>
      <w:bookmarkEnd w:id="5"/>
      <w:r w:rsidRPr="00512747">
        <w:rPr>
          <w:lang w:val="es-VE"/>
        </w:rPr>
        <w:t>Antecedentes</w:t>
      </w:r>
      <w:bookmarkEnd w:id="6"/>
    </w:p>
    <w:p w14:paraId="005607CD" w14:textId="77777777" w:rsidR="000B6EB5" w:rsidRPr="00512747" w:rsidRDefault="008B378D">
      <w:pPr>
        <w:pStyle w:val="Ttulo1"/>
        <w:rPr>
          <w:lang w:val="es-VE"/>
        </w:rPr>
      </w:pPr>
      <w:bookmarkStart w:id="8" w:name="_Toc198645062"/>
      <w:bookmarkStart w:id="9" w:name="metodología-estadistica-empleada"/>
      <w:bookmarkEnd w:id="7"/>
      <w:r w:rsidRPr="00512747">
        <w:rPr>
          <w:lang w:val="es-VE"/>
        </w:rPr>
        <w:t xml:space="preserve">Metodología </w:t>
      </w:r>
      <w:proofErr w:type="spellStart"/>
      <w:r w:rsidRPr="00512747">
        <w:rPr>
          <w:lang w:val="es-VE"/>
        </w:rPr>
        <w:t>Estadistica</w:t>
      </w:r>
      <w:proofErr w:type="spellEnd"/>
      <w:r w:rsidRPr="00512747">
        <w:rPr>
          <w:lang w:val="es-VE"/>
        </w:rPr>
        <w:t xml:space="preserve"> Empleada</w:t>
      </w:r>
      <w:bookmarkEnd w:id="8"/>
    </w:p>
    <w:p w14:paraId="7F760076" w14:textId="77777777" w:rsidR="000B6EB5" w:rsidRPr="00512747" w:rsidRDefault="008B378D">
      <w:pPr>
        <w:pStyle w:val="Ttulo1"/>
        <w:rPr>
          <w:lang w:val="es-VE"/>
        </w:rPr>
      </w:pPr>
      <w:bookmarkStart w:id="10" w:name="_Toc198645063"/>
      <w:bookmarkStart w:id="11" w:name="presentación-de-resultados"/>
      <w:bookmarkEnd w:id="9"/>
      <w:r w:rsidRPr="00512747">
        <w:rPr>
          <w:lang w:val="es-VE"/>
        </w:rPr>
        <w:t>Presentación de Resultados</w:t>
      </w:r>
      <w:bookmarkEnd w:id="10"/>
    </w:p>
    <w:p w14:paraId="6CFCA986" w14:textId="77777777" w:rsidR="000B6EB5" w:rsidRPr="00512747" w:rsidRDefault="008B378D">
      <w:pPr>
        <w:pStyle w:val="Ttulo1"/>
        <w:rPr>
          <w:lang w:val="es-VE"/>
        </w:rPr>
      </w:pPr>
      <w:bookmarkStart w:id="12" w:name="_Toc198645064"/>
      <w:bookmarkStart w:id="13" w:name="discución-de-los-resultados"/>
      <w:bookmarkEnd w:id="11"/>
      <w:r w:rsidRPr="00512747">
        <w:rPr>
          <w:lang w:val="es-VE"/>
        </w:rPr>
        <w:t>Discución de los Resultados</w:t>
      </w:r>
      <w:bookmarkEnd w:id="12"/>
    </w:p>
    <w:p w14:paraId="34006F3E" w14:textId="77777777" w:rsidR="000B6EB5" w:rsidRPr="00512747" w:rsidRDefault="008B378D">
      <w:pPr>
        <w:pStyle w:val="Ttulo1"/>
        <w:rPr>
          <w:lang w:val="es-VE"/>
        </w:rPr>
      </w:pPr>
      <w:bookmarkStart w:id="14" w:name="_Toc198645065"/>
      <w:bookmarkStart w:id="15" w:name="recomendaciones"/>
      <w:bookmarkEnd w:id="13"/>
      <w:r w:rsidRPr="00512747">
        <w:rPr>
          <w:lang w:val="es-VE"/>
        </w:rPr>
        <w:t>Recomendaciones</w:t>
      </w:r>
      <w:bookmarkEnd w:id="14"/>
    </w:p>
    <w:p w14:paraId="0FB87737" w14:textId="77777777" w:rsidR="000B6EB5" w:rsidRPr="00512747" w:rsidRDefault="008B378D">
      <w:pPr>
        <w:pStyle w:val="Ttulo1"/>
        <w:rPr>
          <w:lang w:val="es-VE"/>
        </w:rPr>
      </w:pPr>
      <w:bookmarkStart w:id="16" w:name="_Toc198645066"/>
      <w:bookmarkStart w:id="17" w:name="referencias-bibliográficas"/>
      <w:bookmarkEnd w:id="15"/>
      <w:r w:rsidRPr="00512747">
        <w:rPr>
          <w:lang w:val="es-VE"/>
        </w:rPr>
        <w:t>Referencias Bibliográficas</w:t>
      </w:r>
      <w:bookmarkEnd w:id="16"/>
    </w:p>
    <w:p w14:paraId="32C23CB7" w14:textId="77777777" w:rsidR="000B6EB5" w:rsidRPr="00512747" w:rsidRDefault="008B378D">
      <w:pPr>
        <w:pStyle w:val="SourceCode"/>
        <w:rPr>
          <w:lang w:val="es-VE"/>
        </w:rPr>
      </w:pPr>
      <w:proofErr w:type="gramStart"/>
      <w:r w:rsidRPr="00512747">
        <w:rPr>
          <w:rStyle w:val="FunctionTok"/>
          <w:lang w:val="es-VE"/>
        </w:rPr>
        <w:t>summary</w:t>
      </w:r>
      <w:r w:rsidRPr="00512747">
        <w:rPr>
          <w:rStyle w:val="NormalTok"/>
          <w:lang w:val="es-VE"/>
        </w:rPr>
        <w:t>(</w:t>
      </w:r>
      <w:proofErr w:type="gramEnd"/>
      <w:r w:rsidRPr="00512747">
        <w:rPr>
          <w:rStyle w:val="NormalTok"/>
          <w:lang w:val="es-VE"/>
        </w:rPr>
        <w:t>NutritionStudy)</w:t>
      </w:r>
    </w:p>
    <w:p w14:paraId="60A01A1C" w14:textId="77777777" w:rsidR="000B6EB5" w:rsidRDefault="008B378D">
      <w:pPr>
        <w:pStyle w:val="SourceCode"/>
      </w:pPr>
      <w:r>
        <w:rPr>
          <w:rStyle w:val="VerbatimChar"/>
        </w:rPr>
        <w:t xml:space="preserve">##        ID             Age           Smoke              Quetelet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 1.0   Min.   :19.00   Length:315         Min.   :16.33  </w:t>
      </w:r>
      <w:r>
        <w:br/>
      </w:r>
      <w:r>
        <w:rPr>
          <w:rStyle w:val="VerbatimChar"/>
        </w:rPr>
        <w:t xml:space="preserve">##  1st Qu.: 79.5   1st Qu.:39.00   Class :character   1st Qu.:21.80  </w:t>
      </w:r>
      <w:r>
        <w:br/>
      </w:r>
      <w:r>
        <w:rPr>
          <w:rStyle w:val="VerbatimChar"/>
        </w:rPr>
        <w:t xml:space="preserve">##  Median :158.0   Median :48.00   Mode  :character   Median :24.74  </w:t>
      </w:r>
      <w:r>
        <w:br/>
      </w:r>
      <w:r>
        <w:rPr>
          <w:rStyle w:val="VerbatimChar"/>
        </w:rPr>
        <w:t xml:space="preserve">##  Mean   :158.0   Mean   :50.15                      Mean   :26.16  </w:t>
      </w:r>
      <w:r>
        <w:br/>
      </w:r>
      <w:r>
        <w:rPr>
          <w:rStyle w:val="VerbatimChar"/>
        </w:rPr>
        <w:t xml:space="preserve">##  3rd Qu.:236.5   3rd Qu.:62.50                      3rd Qu.:28.85  </w:t>
      </w:r>
      <w:r>
        <w:br/>
      </w:r>
      <w:r>
        <w:rPr>
          <w:rStyle w:val="VerbatimChar"/>
        </w:rPr>
        <w:t xml:space="preserve">##  Max.   :315.0   Max.   :83.00                      Max.   :50.40  </w:t>
      </w:r>
      <w:r>
        <w:br/>
      </w:r>
      <w:r>
        <w:rPr>
          <w:rStyle w:val="VerbatimChar"/>
        </w:rPr>
        <w:t xml:space="preserve">##     Vitamin         Calories           Fat             Fiber      </w:t>
      </w:r>
      <w:r>
        <w:br/>
      </w:r>
      <w:r>
        <w:rPr>
          <w:rStyle w:val="VerbatimChar"/>
        </w:rPr>
        <w:t xml:space="preserve">##  Min.   :1.000   Min.   : 445.2   Min.   : 14.40   Min.   : 3.10  </w:t>
      </w:r>
      <w:r>
        <w:br/>
      </w:r>
      <w:r>
        <w:rPr>
          <w:rStyle w:val="VerbatimChar"/>
        </w:rPr>
        <w:t xml:space="preserve">##  1st Qu.:1.000   1st Qu.:1338.0   1st Qu.: 53.95   1st Qu.: 9.15  </w:t>
      </w:r>
      <w:r>
        <w:br/>
      </w:r>
      <w:r>
        <w:rPr>
          <w:rStyle w:val="VerbatimChar"/>
        </w:rPr>
        <w:t xml:space="preserve">##  Median :2.000   Median :1666.8   Median : 72.90   Median :12.10  </w:t>
      </w:r>
      <w:r>
        <w:br/>
      </w:r>
      <w:r>
        <w:rPr>
          <w:rStyle w:val="VerbatimChar"/>
        </w:rPr>
        <w:t xml:space="preserve">##  Mean   :1.965   Mean   :1796.7   Mean   : 77.03   Mean   :12.79  </w:t>
      </w:r>
      <w:r>
        <w:br/>
      </w:r>
      <w:r>
        <w:rPr>
          <w:rStyle w:val="VerbatimChar"/>
        </w:rPr>
        <w:lastRenderedPageBreak/>
        <w:t xml:space="preserve">##  3rd Qu.:3.000   3rd Qu.:2100.4   3rd Qu.: 95.25   3rd Qu.:15.60  </w:t>
      </w:r>
      <w:r>
        <w:br/>
      </w:r>
      <w:r>
        <w:rPr>
          <w:rStyle w:val="VerbatimChar"/>
        </w:rPr>
        <w:t xml:space="preserve">##  Max.   :3.000   Max.   :6662.2   Max.   :235.90   Max.   :36.80  </w:t>
      </w:r>
      <w:r>
        <w:br/>
      </w:r>
      <w:r>
        <w:rPr>
          <w:rStyle w:val="VerbatimChar"/>
        </w:rPr>
        <w:t xml:space="preserve">##     Alcohol         Cholesterol       BetaDiet     RetinolDiet    </w:t>
      </w:r>
      <w:r>
        <w:br/>
      </w:r>
      <w:r>
        <w:rPr>
          <w:rStyle w:val="VerbatimChar"/>
        </w:rPr>
        <w:t xml:space="preserve">##  Min.   :  0.000   Min.   : 37.7   Min.   : 214   Min.   :  30.0  </w:t>
      </w:r>
      <w:r>
        <w:br/>
      </w:r>
      <w:r>
        <w:rPr>
          <w:rStyle w:val="VerbatimChar"/>
        </w:rPr>
        <w:t xml:space="preserve">##  1st Qu.:  0.000   1st Qu.:155.0   1st Qu.:1116   1st Qu.: 480.0  </w:t>
      </w:r>
      <w:r>
        <w:br/>
      </w:r>
      <w:r>
        <w:rPr>
          <w:rStyle w:val="VerbatimChar"/>
        </w:rPr>
        <w:t xml:space="preserve">##  Median :  0.300   Median :206.3   Median :1802   Median : 707.0  </w:t>
      </w:r>
      <w:r>
        <w:br/>
      </w:r>
      <w:r>
        <w:rPr>
          <w:rStyle w:val="VerbatimChar"/>
        </w:rPr>
        <w:t xml:space="preserve">##  Mean   :  3.279   Mean   :242.5   Mean   :2186   Mean   : 832.7  </w:t>
      </w:r>
      <w:r>
        <w:br/>
      </w:r>
      <w:r>
        <w:rPr>
          <w:rStyle w:val="VerbatimChar"/>
        </w:rPr>
        <w:t xml:space="preserve">##  3rd Qu.:  3.200   3rd Qu.:308.9   3rd Qu.:2836   3rd Qu.:1037.0  </w:t>
      </w:r>
      <w:r>
        <w:br/>
      </w:r>
      <w:r>
        <w:rPr>
          <w:rStyle w:val="VerbatimChar"/>
        </w:rPr>
        <w:t xml:space="preserve">##  Max.   :203.000   Max.   :900.7   Max.   :9642   Max.   :6901.0  </w:t>
      </w:r>
      <w:r>
        <w:br/>
      </w:r>
      <w:r>
        <w:rPr>
          <w:rStyle w:val="VerbatimChar"/>
        </w:rPr>
        <w:t xml:space="preserve">##    BetaPlasma     RetinolPlasma        Sex             VitaminUse       </w:t>
      </w:r>
      <w:r>
        <w:br/>
      </w:r>
      <w:r>
        <w:rPr>
          <w:rStyle w:val="VerbatimChar"/>
        </w:rPr>
        <w:t xml:space="preserve">##  Min.   :   0.0   Min.   : 179.0   Length:315         Length:315        </w:t>
      </w:r>
      <w:r>
        <w:br/>
      </w:r>
      <w:r>
        <w:rPr>
          <w:rStyle w:val="VerbatimChar"/>
        </w:rPr>
        <w:t xml:space="preserve">##  1st Qu.:  90.0   1st Qu.: 466.0   Class :character   Class :character  </w:t>
      </w:r>
      <w:r>
        <w:br/>
      </w:r>
      <w:r>
        <w:rPr>
          <w:rStyle w:val="VerbatimChar"/>
        </w:rPr>
        <w:t xml:space="preserve">##  Median : 140.0   Median : 566.0   Mode  :character   Mode  :character  </w:t>
      </w:r>
      <w:r>
        <w:br/>
      </w:r>
      <w:r>
        <w:rPr>
          <w:rStyle w:val="VerbatimChar"/>
        </w:rPr>
        <w:t xml:space="preserve">##  Mean   : 189.9   Mean   : 602.8                                        </w:t>
      </w:r>
      <w:r>
        <w:br/>
      </w:r>
      <w:r>
        <w:rPr>
          <w:rStyle w:val="VerbatimChar"/>
        </w:rPr>
        <w:t xml:space="preserve">##  3rd Qu.: 230.0   3rd Qu.: 716.0                                        </w:t>
      </w:r>
      <w:r>
        <w:br/>
      </w:r>
      <w:r>
        <w:rPr>
          <w:rStyle w:val="VerbatimChar"/>
        </w:rPr>
        <w:t xml:space="preserve">##  Max.   :1415.0   Max.   :1727.0                                        </w:t>
      </w:r>
      <w:r>
        <w:br/>
      </w:r>
      <w:r>
        <w:rPr>
          <w:rStyle w:val="VerbatimChar"/>
        </w:rPr>
        <w:t xml:space="preserve">##    PriorSmoke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2.000  </w:t>
      </w:r>
      <w:r>
        <w:br/>
      </w:r>
      <w:r>
        <w:rPr>
          <w:rStyle w:val="VerbatimChar"/>
        </w:rPr>
        <w:t xml:space="preserve">##  Mean   :1.638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>##  Max.   :3.000</w:t>
      </w:r>
    </w:p>
    <w:p w14:paraId="79169802" w14:textId="77777777" w:rsidR="000B6EB5" w:rsidRDefault="008B378D">
      <w:pPr>
        <w:pStyle w:val="Ttulo2"/>
      </w:pPr>
      <w:bookmarkStart w:id="18" w:name="_Toc198645067"/>
      <w:bookmarkStart w:id="19" w:name="including-plots"/>
      <w:r>
        <w:t>Including Plots</w:t>
      </w:r>
      <w:bookmarkEnd w:id="18"/>
    </w:p>
    <w:p w14:paraId="72D27DE2" w14:textId="77777777" w:rsidR="000B6EB5" w:rsidRDefault="008B378D">
      <w:pPr>
        <w:pStyle w:val="FirstParagraph"/>
      </w:pPr>
      <w:r>
        <w:t>You can also embed plots, for example:</w:t>
      </w:r>
    </w:p>
    <w:p w14:paraId="10343C5E" w14:textId="77777777" w:rsidR="000B6EB5" w:rsidRDefault="008B378D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EFC9FF7" w14:textId="77777777" w:rsidR="000B6EB5" w:rsidRDefault="008B378D">
      <w:pPr>
        <w:pStyle w:val="FirstParagraph"/>
      </w:pPr>
      <w:r>
        <w:rPr>
          <w:noProof/>
        </w:rPr>
        <w:lastRenderedPageBreak/>
        <w:drawing>
          <wp:inline distT="0" distB="0" distL="0" distR="0" wp14:anchorId="78F23C68" wp14:editId="000463C9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nformeEstadistica_files/figure-docx/Histograma%20de%20edade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919AF2" w14:textId="77777777" w:rsidR="000B6EB5" w:rsidRDefault="008B378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7"/>
      <w:bookmarkEnd w:id="19"/>
    </w:p>
    <w:sectPr w:rsidR="000B6EB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388BB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6EB5"/>
    <w:rsid w:val="00075E3A"/>
    <w:rsid w:val="000B6EB5"/>
    <w:rsid w:val="00512747"/>
    <w:rsid w:val="008B3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3D54FA"/>
  <w15:docId w15:val="{C81FB7CA-3A0B-4DA8-9265-63F56817E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8B378D"/>
    <w:pPr>
      <w:spacing w:after="100"/>
      <w:ind w:left="240"/>
    </w:pPr>
  </w:style>
  <w:style w:type="paragraph" w:styleId="TDC1">
    <w:name w:val="toc 1"/>
    <w:basedOn w:val="Normal"/>
    <w:next w:val="Normal"/>
    <w:autoRedefine/>
    <w:uiPriority w:val="39"/>
    <w:unhideWhenUsed/>
    <w:rsid w:val="008B378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820</Words>
  <Characters>451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de Modelos estadísticos</vt:lpstr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Modelos estadísticos</dc:title>
  <dc:creator>Javier Bravo C.I. 27736325; Luis Carrillo C.I. 27539960</dc:creator>
  <cp:keywords/>
  <cp:lastModifiedBy>LuisDaniel</cp:lastModifiedBy>
  <cp:revision>4</cp:revision>
  <dcterms:created xsi:type="dcterms:W3CDTF">2025-05-20T18:50:00Z</dcterms:created>
  <dcterms:modified xsi:type="dcterms:W3CDTF">2025-05-21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0</vt:lpwstr>
  </property>
  <property fmtid="{D5CDD505-2E9C-101B-9397-08002B2CF9AE}" pid="3" name="output">
    <vt:lpwstr/>
  </property>
</Properties>
</file>